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2129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53263" cy="300308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369869" cy="251219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28134" cy="375385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581625" cy="450462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937760" cy="522651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52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4552749" cy="315708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78391" cy="345546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ександр Фирсов</dc:creator>
  <dc:language>ru-RU</dc:language>
  <cp:keywords/>
  <dcterms:created xsi:type="dcterms:W3CDTF">2024-03-28T15:53:11Z</dcterms:created>
  <dcterms:modified xsi:type="dcterms:W3CDTF">2024-03-28T15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